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415645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BF3D5F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"/>
        <w:gridCol w:w="2150"/>
        <w:gridCol w:w="2223"/>
        <w:gridCol w:w="485"/>
        <w:gridCol w:w="501"/>
        <w:gridCol w:w="1143"/>
        <w:gridCol w:w="2099"/>
      </w:tblGrid>
      <w:tr w:rsidR="00BF5473" w:rsidRPr="00BF3D5F" w14:paraId="51F72AD5" w14:textId="25E511C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</w:tcPr>
          <w:p w14:paraId="6030A877" w14:textId="6B1C6195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451" w:type="dxa"/>
            <w:gridSpan w:val="5"/>
            <w:shd w:val="clear" w:color="auto" w:fill="FFFFFF" w:themeFill="accent1"/>
          </w:tcPr>
          <w:p w14:paraId="45BBD56A" w14:textId="2BF48DEF" w:rsidR="00BF5473" w:rsidRPr="00BF3D5F" w:rsidRDefault="00114C5F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Germany </w:t>
            </w:r>
            <w:r w:rsidR="000A61A5">
              <w:rPr>
                <w:rFonts w:ascii="Arial" w:hAnsi="Arial" w:cs="Arial"/>
                <w:color w:val="4B575F" w:themeColor="text1"/>
                <w:sz w:val="20"/>
                <w:szCs w:val="20"/>
              </w:rPr>
              <w:t>Pilot- workshop</w:t>
            </w:r>
          </w:p>
        </w:tc>
      </w:tr>
      <w:tr w:rsidR="00BF5473" w:rsidRPr="00BF3D5F" w14:paraId="67364952" w14:textId="6E76103B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09C9A2DE" w14:textId="18078D78" w:rsidR="00BF5473" w:rsidRPr="00BF3D5F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27CC6473" w14:textId="6880E255" w:rsidR="00BF5473" w:rsidRPr="00BF3D5F" w:rsidRDefault="008D6F1C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</w:t>
            </w:r>
          </w:p>
        </w:tc>
      </w:tr>
      <w:tr w:rsidR="00BF5473" w:rsidRPr="00BF3D5F" w14:paraId="6E94372F" w14:textId="0005FD7E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3B0C9BBF" w14:textId="7CADC3E3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6DBFB51E" w14:textId="470C59D9" w:rsidR="00BF5473" w:rsidRDefault="00572079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</w:t>
            </w:r>
            <w:r w:rsidR="008D6F1C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9-0</w:t>
            </w:r>
            <w:r w:rsidR="00D25F9F"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7</w:t>
            </w:r>
          </w:p>
        </w:tc>
      </w:tr>
      <w:tr w:rsidR="00BF5473" w:rsidRPr="00BF3D5F" w14:paraId="63851F9A" w14:textId="584CD8E1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8A7BBD0" w14:textId="4F51BD68" w:rsidR="00BF5473" w:rsidRPr="00BF3D5F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723482A6" w14:textId="1F3A04E9" w:rsidR="00BF5473" w:rsidRPr="00BF3D5F" w:rsidRDefault="00FB5A18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="008F5ECE" w:rsidRPr="00572079">
              <w:rPr>
                <w:rFonts w:ascii="Arial" w:hAnsi="Arial" w:cs="Arial" w:hint="eastAsia"/>
                <w:color w:val="4B575F" w:themeColor="text1"/>
                <w:sz w:val="20"/>
                <w:szCs w:val="20"/>
              </w:rPr>
              <w:t>: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2825C7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M </w:t>
            </w:r>
            <w:r w:rsidR="00897498">
              <w:rPr>
                <w:rFonts w:ascii="Arial" w:hAnsi="Arial" w:cs="Arial"/>
                <w:color w:val="4B575F" w:themeColor="text1"/>
                <w:sz w:val="20"/>
                <w:szCs w:val="20"/>
              </w:rPr>
              <w:t>IST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:0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08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="00371BF7">
              <w:rPr>
                <w:rFonts w:ascii="Arial" w:hAnsi="Arial" w:cs="Arial"/>
                <w:color w:val="4B575F" w:themeColor="text1"/>
                <w:sz w:val="20"/>
                <w:szCs w:val="20"/>
              </w:rPr>
              <w:t>3</w:t>
            </w:r>
            <w:r w:rsidR="008F5ECE"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B656C">
              <w:rPr>
                <w:rFonts w:ascii="Arial" w:hAnsi="Arial" w:cs="Arial"/>
                <w:color w:val="4B575F" w:themeColor="text1"/>
                <w:sz w:val="20"/>
                <w:szCs w:val="20"/>
              </w:rPr>
              <w:t>Germany</w:t>
            </w:r>
            <w:r w:rsidR="00D24AF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ime</w:t>
            </w:r>
          </w:p>
        </w:tc>
      </w:tr>
      <w:tr w:rsidR="00734D8C" w:rsidRPr="00BF3D5F" w14:paraId="220B308B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26E8B73F" w14:textId="4DAA9D65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48CAAAE7" w14:textId="3A63340B" w:rsidR="00734D8C" w:rsidRPr="00BF3D5F" w:rsidRDefault="00811D80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</w:t>
            </w:r>
          </w:p>
        </w:tc>
      </w:tr>
      <w:tr w:rsidR="00734D8C" w:rsidRPr="00BF3D5F" w14:paraId="172C620E" w14:textId="77777777" w:rsidTr="00BE114D">
        <w:trPr>
          <w:cantSplit/>
          <w:trHeight w:val="227"/>
        </w:trPr>
        <w:tc>
          <w:tcPr>
            <w:tcW w:w="2633" w:type="dxa"/>
            <w:gridSpan w:val="2"/>
            <w:shd w:val="clear" w:color="auto" w:fill="2097D3" w:themeFill="accent6"/>
            <w:vAlign w:val="center"/>
          </w:tcPr>
          <w:p w14:paraId="71D39A7A" w14:textId="7F86A8A4" w:rsidR="00734D8C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451" w:type="dxa"/>
            <w:gridSpan w:val="5"/>
            <w:shd w:val="clear" w:color="auto" w:fill="FFFFFF" w:themeFill="accent1"/>
            <w:vAlign w:val="center"/>
          </w:tcPr>
          <w:p w14:paraId="5DDA34E7" w14:textId="464DAA62" w:rsidR="00734D8C" w:rsidRPr="00BF3D5F" w:rsidRDefault="00734D8C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F5473" w:rsidRPr="00BF3D5F" w14:paraId="5D9665F7" w14:textId="1FEB6830" w:rsidTr="1D530A3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BF5473" w:rsidRPr="00BF3D5F" w14:paraId="74EEC61F" w14:textId="5A84EBAB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vAlign w:val="center"/>
          </w:tcPr>
          <w:p w14:paraId="599D5761" w14:textId="0DFF6A32" w:rsidR="00BF5473" w:rsidRPr="00BF3D5F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150" w:type="dxa"/>
            <w:shd w:val="clear" w:color="auto" w:fill="D9DDE1" w:themeFill="accent5" w:themeFillTint="33"/>
            <w:vAlign w:val="center"/>
          </w:tcPr>
          <w:p w14:paraId="0D1E2454" w14:textId="4A6548D7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223" w:type="dxa"/>
            <w:shd w:val="clear" w:color="auto" w:fill="D9DDE1" w:themeFill="accent5" w:themeFillTint="33"/>
            <w:vAlign w:val="center"/>
          </w:tcPr>
          <w:p w14:paraId="586457B2" w14:textId="46A7CA64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vAlign w:val="center"/>
          </w:tcPr>
          <w:p w14:paraId="1C8535D0" w14:textId="216FC9D1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44" w:type="dxa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099" w:type="dxa"/>
            <w:shd w:val="clear" w:color="auto" w:fill="D9DDE1" w:themeFill="accent5" w:themeFillTint="33"/>
            <w:vAlign w:val="center"/>
          </w:tcPr>
          <w:p w14:paraId="042E07D2" w14:textId="413AB3ED" w:rsidR="00BF5473" w:rsidRPr="00941515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C3617F" w:rsidRPr="00BF3D5F" w14:paraId="15D6CC5D" w14:textId="381F79FA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D9C6CFA" w14:textId="6FB62147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1208448E" w14:textId="65095B7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linor</w:t>
            </w:r>
            <w:r w:rsidR="005106AB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Fink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5B869563" w14:textId="109F9C19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331E3A77" w14:textId="33C98945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5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671C662B" w14:textId="2CF0DC94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anivasaga</w:t>
            </w:r>
            <w:r w:rsidR="000A3524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n Namasivayam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0E17F1F" w14:textId="048D2D95" w:rsidR="00C3617F" w:rsidRPr="00614F08" w:rsidRDefault="1AB5FDE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6CA5F025" w14:textId="09244CE3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99AA045" w14:textId="69449B4C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5F25ECD3" w14:textId="6F1A21A2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 L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ge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35C2F829" w14:textId="17099BCA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MC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E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489B417B" w14:textId="0B93F42F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6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4BB8523E" w14:textId="0EB6795F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uresh Patra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7F6F51E6" w14:textId="0A647B65" w:rsidR="00C3617F" w:rsidRPr="00614F08" w:rsidRDefault="15E38748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1B7174B2" w14:textId="1A02DE4D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189A9DAB" w14:textId="5CA7DB66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3FBFF9F8" w14:textId="020DEB13" w:rsidR="1D530A3E" w:rsidRDefault="008E147B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rmin</w:t>
            </w:r>
            <w:r w:rsidR="00455676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</w:t>
            </w:r>
            <w:r w:rsidR="00720B49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Schmidt</w:t>
            </w:r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0E6F93DA" w14:textId="35824146" w:rsidR="1D530A3E" w:rsidRDefault="00935F8D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7C994F7" w14:textId="1A2247B7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7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34BD40CA" w14:textId="2D710C90" w:rsidR="1D530A3E" w:rsidRDefault="000A3524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Anjaly</w:t>
            </w:r>
            <w:r w:rsidR="00935F8D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S R</w:t>
            </w: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1D387F1E" w14:textId="74533F62" w:rsidR="00C3617F" w:rsidRPr="00614F08" w:rsidRDefault="38EE15F3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>
              <w:rPr>
                <w:rFonts w:ascii="Arial" w:hAnsi="Arial" w:cs="Arial"/>
                <w:color w:val="4B575F" w:themeColor="accent5"/>
                <w:sz w:val="20"/>
                <w:szCs w:val="20"/>
              </w:rPr>
              <w:t>CG-Local</w:t>
            </w:r>
          </w:p>
        </w:tc>
      </w:tr>
      <w:tr w:rsidR="00C3617F" w:rsidRPr="00BF3D5F" w14:paraId="71E49D68" w14:textId="38CA1CD2" w:rsidTr="00BE11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vAlign w:val="center"/>
          </w:tcPr>
          <w:p w14:paraId="41E59951" w14:textId="01BEF8BB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 w:rsidRPr="1D530A3E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4</w:t>
            </w:r>
          </w:p>
        </w:tc>
        <w:tc>
          <w:tcPr>
            <w:tcW w:w="2150" w:type="dxa"/>
            <w:shd w:val="clear" w:color="auto" w:fill="FFFFFF" w:themeFill="accent1"/>
            <w:vAlign w:val="center"/>
          </w:tcPr>
          <w:p w14:paraId="6DA54BA4" w14:textId="0B68EA6E" w:rsidR="1D530A3E" w:rsidRDefault="00332FA5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Li</w:t>
            </w:r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 xml:space="preserve"> </w:t>
            </w:r>
            <w:proofErr w:type="spellStart"/>
            <w:r w:rsidR="004A5C73"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2223" w:type="dxa"/>
            <w:shd w:val="clear" w:color="auto" w:fill="FFFFFF" w:themeFill="accent1"/>
            <w:vAlign w:val="center"/>
          </w:tcPr>
          <w:p w14:paraId="2A64DDCE" w14:textId="502B8A71" w:rsidR="1D530A3E" w:rsidRDefault="00057C1D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CG</w:t>
            </w:r>
          </w:p>
        </w:tc>
        <w:tc>
          <w:tcPr>
            <w:tcW w:w="485" w:type="dxa"/>
            <w:shd w:val="clear" w:color="auto" w:fill="FFFFFF" w:themeFill="accent1"/>
            <w:vAlign w:val="center"/>
          </w:tcPr>
          <w:p w14:paraId="02FDF8D3" w14:textId="516F48D1" w:rsidR="1D530A3E" w:rsidRDefault="00DF3851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  <w:t>8</w:t>
            </w:r>
          </w:p>
        </w:tc>
        <w:tc>
          <w:tcPr>
            <w:tcW w:w="1644" w:type="dxa"/>
            <w:gridSpan w:val="2"/>
            <w:shd w:val="clear" w:color="auto" w:fill="FFFFFF" w:themeFill="accent1"/>
            <w:vAlign w:val="center"/>
          </w:tcPr>
          <w:p w14:paraId="2730161D" w14:textId="0CF0BDD1" w:rsidR="1D530A3E" w:rsidRDefault="1D530A3E" w:rsidP="1D530A3E">
            <w:pPr>
              <w:pStyle w:val="NoSpacing"/>
              <w:jc w:val="center"/>
              <w:rPr>
                <w:rFonts w:ascii="Arial" w:eastAsia="Arial" w:hAnsi="Arial" w:cs="Arial"/>
                <w:color w:val="4B575F" w:themeColor="accent5"/>
                <w:sz w:val="20"/>
                <w:szCs w:val="20"/>
              </w:rPr>
            </w:pPr>
          </w:p>
        </w:tc>
        <w:tc>
          <w:tcPr>
            <w:tcW w:w="2099" w:type="dxa"/>
            <w:shd w:val="clear" w:color="auto" w:fill="FFFFFF" w:themeFill="accent1"/>
            <w:vAlign w:val="center"/>
          </w:tcPr>
          <w:p w14:paraId="3B456FF3" w14:textId="765C9CB5" w:rsidR="00C3617F" w:rsidRPr="00614F08" w:rsidRDefault="00C3617F" w:rsidP="1D530A3E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476039" w:rsidRPr="00BF3D5F" w14:paraId="132E728D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418129D4" w14:textId="3A0A28A7" w:rsidR="00476039" w:rsidRPr="000705F5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="000705F5" w:rsidRPr="00BF3D5F" w14:paraId="520DCAAF" w14:textId="2D7F2CB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65D8FF3C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50C492FD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2047C6DC" w14:textId="726D0D3A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CA49C51" w14:textId="4674DB8F" w:rsidR="00476039" w:rsidRPr="00BF3D5F" w:rsidRDefault="002E78F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02E323D4" w14:textId="15DCB06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476039" w:rsidRPr="00BF3D5F" w14:paraId="555100C0" w14:textId="5EE22A18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76256DC4" w14:textId="77777777" w:rsidR="00476039" w:rsidRPr="00BF3D5F" w:rsidRDefault="00476039" w:rsidP="00C83BE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14F10260" w14:textId="37717BC9" w:rsidR="00476039" w:rsidRPr="00BF3D5F" w:rsidRDefault="00C55503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SAP table </w:t>
            </w:r>
            <w:r w:rsidR="00782360">
              <w:rPr>
                <w:rFonts w:ascii="Arial" w:hAnsi="Arial" w:cs="Arial"/>
                <w:color w:val="4B575F" w:themeColor="text1"/>
                <w:sz w:val="20"/>
                <w:szCs w:val="20"/>
              </w:rPr>
              <w:t>access Timeline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CF4CE40" w14:textId="3CF2E42A" w:rsidR="00476039" w:rsidRPr="00BF3D5F" w:rsidRDefault="006C1195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Access will be </w:t>
            </w:r>
            <w:r w:rsidR="00782360">
              <w:rPr>
                <w:rFonts w:ascii="Arial" w:hAnsi="Arial" w:cs="Arial"/>
                <w:color w:val="4B575F" w:themeColor="text1"/>
                <w:sz w:val="20"/>
                <w:szCs w:val="20"/>
              </w:rPr>
              <w:t>gettin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during </w:t>
            </w:r>
            <w:proofErr w:type="gramStart"/>
            <w:r w:rsidR="00C55503">
              <w:rPr>
                <w:rFonts w:ascii="Arial" w:hAnsi="Arial" w:cs="Arial"/>
                <w:color w:val="4B575F" w:themeColor="text1"/>
                <w:sz w:val="20"/>
                <w:szCs w:val="20"/>
              </w:rPr>
              <w:t>Nov</w:t>
            </w:r>
            <w:r w:rsidR="000E4BD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782360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0E4BD8">
              <w:rPr>
                <w:rFonts w:ascii="Arial" w:hAnsi="Arial" w:cs="Arial"/>
                <w:color w:val="4B575F" w:themeColor="text1"/>
                <w:sz w:val="20"/>
                <w:szCs w:val="20"/>
              </w:rPr>
              <w:t>or</w:t>
            </w:r>
            <w:proofErr w:type="gramEnd"/>
            <w:r w:rsidR="000E4BD8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UAT phase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9961FD" w14:textId="716DF904" w:rsidR="00476039" w:rsidRPr="00BF3D5F" w:rsidRDefault="00476039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575CFC3" w14:textId="6412BAAC" w:rsidR="00476039" w:rsidRPr="00BF3D5F" w:rsidRDefault="005859E0" w:rsidP="00C83BE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E</w:t>
            </w:r>
          </w:p>
        </w:tc>
      </w:tr>
      <w:tr w:rsidR="00DA2B0E" w:rsidRPr="00BF3D5F" w14:paraId="1866A6C2" w14:textId="33B02BAE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F96976D" w14:textId="77777777" w:rsidR="00DA2B0E" w:rsidRPr="00BF3D5F" w:rsidRDefault="00DA2B0E" w:rsidP="00DA2B0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6F3BE39F" w14:textId="66AEA236" w:rsidR="00DA2B0E" w:rsidRDefault="00BE114D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Concentrate now on Extract </w:t>
            </w:r>
            <w:r w:rsidR="006954AA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before </w:t>
            </w:r>
            <w:proofErr w:type="gramStart"/>
            <w:r w:rsidR="006954AA">
              <w:rPr>
                <w:rFonts w:ascii="Arial" w:hAnsi="Arial" w:cs="Arial"/>
                <w:color w:val="4B575F" w:themeColor="text1"/>
                <w:sz w:val="20"/>
                <w:szCs w:val="20"/>
              </w:rPr>
              <w:t>move</w:t>
            </w:r>
            <w:proofErr w:type="gramEnd"/>
            <w:r w:rsidR="006954AA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to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apping</w:t>
            </w:r>
            <w:r w:rsidR="006954AA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part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67983F59" w14:textId="7C4BFC93" w:rsidR="00DA2B0E" w:rsidRPr="00BF3D5F" w:rsidRDefault="006954AA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irst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we can focus only on Extract</w:t>
            </w:r>
            <w:r w:rsidR="00DC5A34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part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56C32B72" w14:textId="072B918A" w:rsidR="00DA2B0E" w:rsidRPr="00BF3D5F" w:rsidRDefault="00DA2B0E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88882C3" w14:textId="5637729B" w:rsidR="00DA2B0E" w:rsidRPr="00BF3D5F" w:rsidRDefault="00DC5A34" w:rsidP="00DA2B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Onsite/Offshore TEAM</w:t>
            </w:r>
          </w:p>
        </w:tc>
      </w:tr>
      <w:tr w:rsidR="00BE114D" w14:paraId="7095B988" w14:textId="780D306E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35181AFF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78D07D27" w14:textId="65BB2A30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Interfaces and External system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715E3D2C" w14:textId="584E561E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25 interfaces list highlighted and stored into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harepoint</w:t>
            </w:r>
            <w:proofErr w:type="spellEnd"/>
          </w:p>
        </w:tc>
        <w:tc>
          <w:tcPr>
            <w:tcW w:w="1143" w:type="dxa"/>
            <w:shd w:val="clear" w:color="auto" w:fill="auto"/>
            <w:vAlign w:val="center"/>
          </w:tcPr>
          <w:p w14:paraId="475DB280" w14:textId="2050FA9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2099" w:type="dxa"/>
          </w:tcPr>
          <w:p w14:paraId="2D07D1A4" w14:textId="504A9F34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Schmidt</w:t>
            </w:r>
          </w:p>
        </w:tc>
      </w:tr>
      <w:tr w:rsidR="00BE114D" w14:paraId="30310DF4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E389B8A" w14:textId="64F11C36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 w:hint="eastAsia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150" w:type="dxa"/>
            <w:shd w:val="clear" w:color="auto" w:fill="auto"/>
          </w:tcPr>
          <w:p w14:paraId="2CB3BE66" w14:textId="59CA73B8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Use additional column in excel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069C0A8D" w14:textId="46C62DEA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enter the value streams and additional notes added one more column in the excel sheet</w:t>
            </w:r>
          </w:p>
        </w:tc>
        <w:tc>
          <w:tcPr>
            <w:tcW w:w="1143" w:type="dxa"/>
            <w:shd w:val="clear" w:color="auto" w:fill="auto"/>
          </w:tcPr>
          <w:p w14:paraId="2B4D7F3E" w14:textId="772373B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71733F4" w14:textId="3BDC3C34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Schmidt</w:t>
            </w:r>
          </w:p>
        </w:tc>
      </w:tr>
      <w:tr w:rsidR="00BE114D" w14:paraId="38C4165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1B7A6DB5" w14:textId="559A8A55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150" w:type="dxa"/>
            <w:shd w:val="clear" w:color="auto" w:fill="auto"/>
          </w:tcPr>
          <w:p w14:paraId="42CF67A9" w14:textId="59B2230D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29C88CFF" w14:textId="16B5DB7E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0DD5DADF" w14:textId="6FFAB557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603A5462" w14:textId="4A4D68AF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:rsidRPr="000705F5" w14:paraId="76CC90A3" w14:textId="77777777" w:rsidTr="1D530A3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vAlign w:val="center"/>
          </w:tcPr>
          <w:p w14:paraId="70473516" w14:textId="77777777" w:rsidR="00BE114D" w:rsidRPr="000705F5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="00BE114D" w:rsidRPr="00BF3D5F" w14:paraId="184113A9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vAlign w:val="center"/>
          </w:tcPr>
          <w:p w14:paraId="20D5C2F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150" w:type="dxa"/>
            <w:shd w:val="clear" w:color="auto" w:fill="D9D9D9" w:themeFill="accent1" w:themeFillShade="D9"/>
            <w:vAlign w:val="center"/>
          </w:tcPr>
          <w:p w14:paraId="43A53A0C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209" w:type="dxa"/>
            <w:gridSpan w:val="3"/>
            <w:shd w:val="clear" w:color="auto" w:fill="D9D9D9" w:themeFill="accent1" w:themeFillShade="D9"/>
            <w:vAlign w:val="center"/>
          </w:tcPr>
          <w:p w14:paraId="34B0C0A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vAlign w:val="center"/>
          </w:tcPr>
          <w:p w14:paraId="7BDC1F95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2099" w:type="dxa"/>
            <w:shd w:val="clear" w:color="auto" w:fill="D9D9D9" w:themeFill="accent1" w:themeFillShade="D9"/>
          </w:tcPr>
          <w:p w14:paraId="46B49190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BE114D" w:rsidRPr="00BF3D5F" w14:paraId="0B664F9D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139C05C7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150" w:type="dxa"/>
            <w:shd w:val="clear" w:color="auto" w:fill="auto"/>
          </w:tcPr>
          <w:p w14:paraId="63964C6D" w14:textId="4AA896E6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sana Tool</w:t>
            </w:r>
          </w:p>
        </w:tc>
        <w:tc>
          <w:tcPr>
            <w:tcW w:w="3209" w:type="dxa"/>
            <w:gridSpan w:val="3"/>
            <w:shd w:val="clear" w:color="auto" w:fill="auto"/>
            <w:vAlign w:val="center"/>
          </w:tcPr>
          <w:p w14:paraId="17FEE717" w14:textId="35D67754" w:rsidR="00BE114D" w:rsidRPr="00EA0F17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sana Tool to be used for project management purposes</w:t>
            </w:r>
          </w:p>
        </w:tc>
        <w:tc>
          <w:tcPr>
            <w:tcW w:w="1143" w:type="dxa"/>
            <w:shd w:val="clear" w:color="auto" w:fill="auto"/>
            <w:vAlign w:val="center"/>
          </w:tcPr>
          <w:p w14:paraId="28F409A4" w14:textId="7D3C4301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1/09/2023</w:t>
            </w:r>
          </w:p>
        </w:tc>
        <w:tc>
          <w:tcPr>
            <w:tcW w:w="2099" w:type="dxa"/>
          </w:tcPr>
          <w:p w14:paraId="35229978" w14:textId="629B0B07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site/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ffshoreTEAM</w:t>
            </w:r>
            <w:proofErr w:type="spellEnd"/>
          </w:p>
        </w:tc>
      </w:tr>
      <w:tr w:rsidR="00BE114D" w:rsidRPr="00BF3D5F" w14:paraId="234035FF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</w:tcPr>
          <w:p w14:paraId="6F08E44B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150" w:type="dxa"/>
            <w:shd w:val="clear" w:color="auto" w:fill="auto"/>
          </w:tcPr>
          <w:p w14:paraId="432AFC2B" w14:textId="61203DF4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urther workshops</w:t>
            </w:r>
          </w:p>
        </w:tc>
        <w:tc>
          <w:tcPr>
            <w:tcW w:w="3209" w:type="dxa"/>
            <w:gridSpan w:val="3"/>
            <w:shd w:val="clear" w:color="auto" w:fill="auto"/>
          </w:tcPr>
          <w:p w14:paraId="6318DF40" w14:textId="2719E645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ext week workshops will be scheduled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on  dates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12-Sep,13-Sep and 14-Sep </w:t>
            </w:r>
          </w:p>
        </w:tc>
        <w:tc>
          <w:tcPr>
            <w:tcW w:w="1143" w:type="dxa"/>
            <w:shd w:val="clear" w:color="auto" w:fill="auto"/>
          </w:tcPr>
          <w:p w14:paraId="4C398E17" w14:textId="49BCF54A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8/09/2023</w:t>
            </w:r>
          </w:p>
        </w:tc>
        <w:tc>
          <w:tcPr>
            <w:tcW w:w="2099" w:type="dxa"/>
          </w:tcPr>
          <w:p w14:paraId="570CDB26" w14:textId="41BA72A1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Armin Lange</w:t>
            </w:r>
          </w:p>
        </w:tc>
      </w:tr>
      <w:tr w:rsidR="00BE114D" w14:paraId="09A3569C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71642E68" w14:textId="77777777" w:rsidR="00BE114D" w:rsidRPr="00BF3D5F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150" w:type="dxa"/>
            <w:shd w:val="clear" w:color="auto" w:fill="auto"/>
          </w:tcPr>
          <w:p w14:paraId="2B554385" w14:textId="6FCDB6D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010C02FD" w14:textId="3261DFA6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44DB43D4" w14:textId="6169C97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2AC60465" w14:textId="1CD2E36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  <w:tr w:rsidR="00BE114D" w14:paraId="1D4A6190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0079904E" w14:textId="705E131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52A1ABA5" w14:textId="452FE59B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1F42B256" w14:textId="3314EF5F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CC04091" w14:textId="19858A3C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5679E4C6" w14:textId="28F6A786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BE114D" w14:paraId="1DE2A6D6" w14:textId="77777777" w:rsidTr="00BE114D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</w:tcPr>
          <w:p w14:paraId="2213F1B7" w14:textId="640EB803" w:rsidR="00BE114D" w:rsidRDefault="00BE114D" w:rsidP="00BE114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2150" w:type="dxa"/>
            <w:shd w:val="clear" w:color="auto" w:fill="auto"/>
          </w:tcPr>
          <w:p w14:paraId="722CAC5B" w14:textId="602AF6B9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3209" w:type="dxa"/>
            <w:gridSpan w:val="3"/>
            <w:shd w:val="clear" w:color="auto" w:fill="auto"/>
          </w:tcPr>
          <w:p w14:paraId="36DD1136" w14:textId="06B17039" w:rsidR="00BE114D" w:rsidRPr="00BF3D5F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</w:tcPr>
          <w:p w14:paraId="59EA274C" w14:textId="5A1F8801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2099" w:type="dxa"/>
          </w:tcPr>
          <w:p w14:paraId="06F270EB" w14:textId="598839D5" w:rsidR="00BE114D" w:rsidRDefault="00BE114D" w:rsidP="00BE114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</w:tr>
    </w:tbl>
    <w:p w14:paraId="2F7DF1DF" w14:textId="06A2D8ED" w:rsidR="00A4437F" w:rsidRPr="00BF3D5F" w:rsidRDefault="00A4437F" w:rsidP="00476039">
      <w:pPr>
        <w:rPr>
          <w:lang w:val="en-US"/>
        </w:rPr>
      </w:pPr>
    </w:p>
    <w:sectPr w:rsidR="00A4437F" w:rsidRPr="00BF3D5F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1E4E9" w14:textId="77777777" w:rsidR="00FA0DC4" w:rsidRDefault="00FA0DC4" w:rsidP="00E85BFF">
      <w:pPr>
        <w:spacing w:after="0" w:line="240" w:lineRule="auto"/>
      </w:pPr>
      <w:r>
        <w:separator/>
      </w:r>
    </w:p>
  </w:endnote>
  <w:endnote w:type="continuationSeparator" w:id="0">
    <w:p w14:paraId="05955825" w14:textId="77777777" w:rsidR="00FA0DC4" w:rsidRDefault="00FA0DC4" w:rsidP="00E85BFF">
      <w:pPr>
        <w:spacing w:after="0" w:line="240" w:lineRule="auto"/>
      </w:pPr>
      <w:r>
        <w:continuationSeparator/>
      </w:r>
    </w:p>
  </w:endnote>
  <w:endnote w:type="continuationNotice" w:id="1">
    <w:p w14:paraId="7072BBBC" w14:textId="77777777" w:rsidR="00FA0DC4" w:rsidRDefault="00FA0DC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70D75" w14:textId="77777777" w:rsidR="00FA0DC4" w:rsidRDefault="00FA0DC4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5BAC1B4D" w14:textId="77777777" w:rsidR="00FA0DC4" w:rsidRDefault="00FA0DC4" w:rsidP="00E85BFF">
      <w:pPr>
        <w:spacing w:after="0" w:line="240" w:lineRule="auto"/>
      </w:pPr>
      <w:r>
        <w:continuationSeparator/>
      </w:r>
    </w:p>
  </w:footnote>
  <w:footnote w:type="continuationNotice" w:id="1">
    <w:p w14:paraId="424E35C7" w14:textId="77777777" w:rsidR="00FA0DC4" w:rsidRDefault="00FA0DC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5F4603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3"/>
  </w:num>
  <w:num w:numId="2" w16cid:durableId="1308978159">
    <w:abstractNumId w:val="1"/>
  </w:num>
  <w:num w:numId="3" w16cid:durableId="2024893006">
    <w:abstractNumId w:val="4"/>
  </w:num>
  <w:num w:numId="4" w16cid:durableId="1340547321">
    <w:abstractNumId w:val="2"/>
  </w:num>
  <w:num w:numId="5" w16cid:durableId="632058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57C1D"/>
    <w:rsid w:val="0006255B"/>
    <w:rsid w:val="000705F5"/>
    <w:rsid w:val="00082E5C"/>
    <w:rsid w:val="00084450"/>
    <w:rsid w:val="0009279B"/>
    <w:rsid w:val="00094357"/>
    <w:rsid w:val="00094373"/>
    <w:rsid w:val="000A094C"/>
    <w:rsid w:val="000A34BE"/>
    <w:rsid w:val="000A3524"/>
    <w:rsid w:val="000A61A5"/>
    <w:rsid w:val="000A7DCA"/>
    <w:rsid w:val="000A7F63"/>
    <w:rsid w:val="000B10A4"/>
    <w:rsid w:val="000B656C"/>
    <w:rsid w:val="000D5266"/>
    <w:rsid w:val="000E4BD8"/>
    <w:rsid w:val="000F0C2C"/>
    <w:rsid w:val="000F31CE"/>
    <w:rsid w:val="000F323C"/>
    <w:rsid w:val="000F3A21"/>
    <w:rsid w:val="00104F01"/>
    <w:rsid w:val="001102EF"/>
    <w:rsid w:val="00113324"/>
    <w:rsid w:val="00114C5F"/>
    <w:rsid w:val="00130978"/>
    <w:rsid w:val="00134F1D"/>
    <w:rsid w:val="001369E2"/>
    <w:rsid w:val="00140E29"/>
    <w:rsid w:val="001439CE"/>
    <w:rsid w:val="00157205"/>
    <w:rsid w:val="001732E7"/>
    <w:rsid w:val="001818F7"/>
    <w:rsid w:val="001820B2"/>
    <w:rsid w:val="00193B1C"/>
    <w:rsid w:val="00194EC3"/>
    <w:rsid w:val="0019790A"/>
    <w:rsid w:val="001A72A4"/>
    <w:rsid w:val="001B21DF"/>
    <w:rsid w:val="001B3621"/>
    <w:rsid w:val="001B3C10"/>
    <w:rsid w:val="001C3842"/>
    <w:rsid w:val="001C4A67"/>
    <w:rsid w:val="001D1D29"/>
    <w:rsid w:val="001F637C"/>
    <w:rsid w:val="00200459"/>
    <w:rsid w:val="002048AC"/>
    <w:rsid w:val="00212E60"/>
    <w:rsid w:val="00222E06"/>
    <w:rsid w:val="00244436"/>
    <w:rsid w:val="00247CF0"/>
    <w:rsid w:val="002825C7"/>
    <w:rsid w:val="0029152E"/>
    <w:rsid w:val="00291DC8"/>
    <w:rsid w:val="00294826"/>
    <w:rsid w:val="0029578C"/>
    <w:rsid w:val="002A0FAD"/>
    <w:rsid w:val="002E78F9"/>
    <w:rsid w:val="002F605B"/>
    <w:rsid w:val="00303FC4"/>
    <w:rsid w:val="00310150"/>
    <w:rsid w:val="0031610B"/>
    <w:rsid w:val="00332FA5"/>
    <w:rsid w:val="00345C70"/>
    <w:rsid w:val="00350C64"/>
    <w:rsid w:val="00350D8B"/>
    <w:rsid w:val="00355F77"/>
    <w:rsid w:val="00356ABC"/>
    <w:rsid w:val="00370C4C"/>
    <w:rsid w:val="00371BF7"/>
    <w:rsid w:val="0037654E"/>
    <w:rsid w:val="00390B0C"/>
    <w:rsid w:val="003972E9"/>
    <w:rsid w:val="003B2C25"/>
    <w:rsid w:val="003B5ED8"/>
    <w:rsid w:val="003C2027"/>
    <w:rsid w:val="003C643D"/>
    <w:rsid w:val="003E6041"/>
    <w:rsid w:val="003F1E3D"/>
    <w:rsid w:val="004148B2"/>
    <w:rsid w:val="00415645"/>
    <w:rsid w:val="00422326"/>
    <w:rsid w:val="00424A10"/>
    <w:rsid w:val="0042661C"/>
    <w:rsid w:val="0042784F"/>
    <w:rsid w:val="00436D8A"/>
    <w:rsid w:val="00452B2D"/>
    <w:rsid w:val="004532EE"/>
    <w:rsid w:val="004549A3"/>
    <w:rsid w:val="00455676"/>
    <w:rsid w:val="00464AF5"/>
    <w:rsid w:val="004665F4"/>
    <w:rsid w:val="00467DEB"/>
    <w:rsid w:val="00476039"/>
    <w:rsid w:val="00492C0C"/>
    <w:rsid w:val="00493D66"/>
    <w:rsid w:val="00494AB4"/>
    <w:rsid w:val="004A5C73"/>
    <w:rsid w:val="004A7084"/>
    <w:rsid w:val="004C2B7B"/>
    <w:rsid w:val="004C7FA8"/>
    <w:rsid w:val="004E3AB6"/>
    <w:rsid w:val="004F7CDB"/>
    <w:rsid w:val="00503FD9"/>
    <w:rsid w:val="00505381"/>
    <w:rsid w:val="005106AB"/>
    <w:rsid w:val="00513C88"/>
    <w:rsid w:val="005205ED"/>
    <w:rsid w:val="005271CD"/>
    <w:rsid w:val="00536A8C"/>
    <w:rsid w:val="00536E82"/>
    <w:rsid w:val="0054167B"/>
    <w:rsid w:val="005532C7"/>
    <w:rsid w:val="00562322"/>
    <w:rsid w:val="00572079"/>
    <w:rsid w:val="00577C29"/>
    <w:rsid w:val="00580175"/>
    <w:rsid w:val="005859E0"/>
    <w:rsid w:val="005A543E"/>
    <w:rsid w:val="005A7FAF"/>
    <w:rsid w:val="005C1806"/>
    <w:rsid w:val="005C4AE1"/>
    <w:rsid w:val="005E0203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509C7"/>
    <w:rsid w:val="00655CE5"/>
    <w:rsid w:val="00661F10"/>
    <w:rsid w:val="00670C0D"/>
    <w:rsid w:val="00673AB3"/>
    <w:rsid w:val="00677768"/>
    <w:rsid w:val="006954AA"/>
    <w:rsid w:val="006B3059"/>
    <w:rsid w:val="006B68A9"/>
    <w:rsid w:val="006C1195"/>
    <w:rsid w:val="006D4FF8"/>
    <w:rsid w:val="006F1DDE"/>
    <w:rsid w:val="006F364B"/>
    <w:rsid w:val="006F6C66"/>
    <w:rsid w:val="00704DD7"/>
    <w:rsid w:val="00711092"/>
    <w:rsid w:val="00720B49"/>
    <w:rsid w:val="007323C5"/>
    <w:rsid w:val="00734D8C"/>
    <w:rsid w:val="007350DB"/>
    <w:rsid w:val="00744F29"/>
    <w:rsid w:val="0078075D"/>
    <w:rsid w:val="00782360"/>
    <w:rsid w:val="007873B0"/>
    <w:rsid w:val="00790A1C"/>
    <w:rsid w:val="00790A90"/>
    <w:rsid w:val="0079400A"/>
    <w:rsid w:val="00796A30"/>
    <w:rsid w:val="007C069C"/>
    <w:rsid w:val="007D462C"/>
    <w:rsid w:val="007D6D0F"/>
    <w:rsid w:val="007E01FF"/>
    <w:rsid w:val="007E74A6"/>
    <w:rsid w:val="007F0890"/>
    <w:rsid w:val="00800714"/>
    <w:rsid w:val="008044E6"/>
    <w:rsid w:val="00806280"/>
    <w:rsid w:val="00811D80"/>
    <w:rsid w:val="00816591"/>
    <w:rsid w:val="00820F01"/>
    <w:rsid w:val="0085381E"/>
    <w:rsid w:val="00856ACE"/>
    <w:rsid w:val="00873956"/>
    <w:rsid w:val="00890068"/>
    <w:rsid w:val="00897498"/>
    <w:rsid w:val="008A09FA"/>
    <w:rsid w:val="008A4C9A"/>
    <w:rsid w:val="008C4609"/>
    <w:rsid w:val="008C462E"/>
    <w:rsid w:val="008D44FA"/>
    <w:rsid w:val="008D6F1C"/>
    <w:rsid w:val="008E147B"/>
    <w:rsid w:val="008E556C"/>
    <w:rsid w:val="008F152E"/>
    <w:rsid w:val="008F5ECE"/>
    <w:rsid w:val="00903652"/>
    <w:rsid w:val="009332E8"/>
    <w:rsid w:val="00935F8D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C26CE"/>
    <w:rsid w:val="009D3DA9"/>
    <w:rsid w:val="009E2E01"/>
    <w:rsid w:val="009E6013"/>
    <w:rsid w:val="00A169F8"/>
    <w:rsid w:val="00A42DC5"/>
    <w:rsid w:val="00A4437F"/>
    <w:rsid w:val="00A44F1A"/>
    <w:rsid w:val="00A74056"/>
    <w:rsid w:val="00A877D9"/>
    <w:rsid w:val="00AA129A"/>
    <w:rsid w:val="00AA5B31"/>
    <w:rsid w:val="00AD210E"/>
    <w:rsid w:val="00AD5017"/>
    <w:rsid w:val="00B06B8F"/>
    <w:rsid w:val="00B21F49"/>
    <w:rsid w:val="00B26DE8"/>
    <w:rsid w:val="00B355BA"/>
    <w:rsid w:val="00B60FDC"/>
    <w:rsid w:val="00B620B6"/>
    <w:rsid w:val="00B70206"/>
    <w:rsid w:val="00B70657"/>
    <w:rsid w:val="00B70AD1"/>
    <w:rsid w:val="00B75DCF"/>
    <w:rsid w:val="00B76C54"/>
    <w:rsid w:val="00B8176B"/>
    <w:rsid w:val="00BC420F"/>
    <w:rsid w:val="00BD0189"/>
    <w:rsid w:val="00BE075A"/>
    <w:rsid w:val="00BE114D"/>
    <w:rsid w:val="00BF3D5F"/>
    <w:rsid w:val="00BF4522"/>
    <w:rsid w:val="00BF4A90"/>
    <w:rsid w:val="00BF5473"/>
    <w:rsid w:val="00C03DEC"/>
    <w:rsid w:val="00C07415"/>
    <w:rsid w:val="00C12F0B"/>
    <w:rsid w:val="00C24123"/>
    <w:rsid w:val="00C3617F"/>
    <w:rsid w:val="00C362C4"/>
    <w:rsid w:val="00C434DE"/>
    <w:rsid w:val="00C55503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D62F9"/>
    <w:rsid w:val="00CF064D"/>
    <w:rsid w:val="00CF565F"/>
    <w:rsid w:val="00CF5806"/>
    <w:rsid w:val="00CF5B41"/>
    <w:rsid w:val="00D16DD6"/>
    <w:rsid w:val="00D224F9"/>
    <w:rsid w:val="00D2302B"/>
    <w:rsid w:val="00D233C5"/>
    <w:rsid w:val="00D24AF8"/>
    <w:rsid w:val="00D25F9F"/>
    <w:rsid w:val="00D34BF8"/>
    <w:rsid w:val="00D431BB"/>
    <w:rsid w:val="00D4627E"/>
    <w:rsid w:val="00D54F45"/>
    <w:rsid w:val="00D57542"/>
    <w:rsid w:val="00D63E4C"/>
    <w:rsid w:val="00D73A8F"/>
    <w:rsid w:val="00D76A9D"/>
    <w:rsid w:val="00D9026A"/>
    <w:rsid w:val="00D90399"/>
    <w:rsid w:val="00DA2B0E"/>
    <w:rsid w:val="00DB041C"/>
    <w:rsid w:val="00DC1941"/>
    <w:rsid w:val="00DC5A34"/>
    <w:rsid w:val="00DC6A50"/>
    <w:rsid w:val="00DD36F3"/>
    <w:rsid w:val="00DF03C9"/>
    <w:rsid w:val="00DF3851"/>
    <w:rsid w:val="00E00FFB"/>
    <w:rsid w:val="00E125FA"/>
    <w:rsid w:val="00E142D6"/>
    <w:rsid w:val="00E329D2"/>
    <w:rsid w:val="00E34120"/>
    <w:rsid w:val="00E75FFD"/>
    <w:rsid w:val="00E85BFF"/>
    <w:rsid w:val="00E94CFD"/>
    <w:rsid w:val="00EA0F17"/>
    <w:rsid w:val="00EA453D"/>
    <w:rsid w:val="00ED19FE"/>
    <w:rsid w:val="00ED23A7"/>
    <w:rsid w:val="00ED564A"/>
    <w:rsid w:val="00EF23C2"/>
    <w:rsid w:val="00F02AF9"/>
    <w:rsid w:val="00F168C1"/>
    <w:rsid w:val="00F2108A"/>
    <w:rsid w:val="00F35994"/>
    <w:rsid w:val="00F41710"/>
    <w:rsid w:val="00F45FF1"/>
    <w:rsid w:val="00F460AD"/>
    <w:rsid w:val="00F66A64"/>
    <w:rsid w:val="00F66A6E"/>
    <w:rsid w:val="00F7511D"/>
    <w:rsid w:val="00F81B59"/>
    <w:rsid w:val="00F84BFE"/>
    <w:rsid w:val="00F852EC"/>
    <w:rsid w:val="00F87812"/>
    <w:rsid w:val="00FA0DC4"/>
    <w:rsid w:val="00FA3ADA"/>
    <w:rsid w:val="00FA6BAB"/>
    <w:rsid w:val="00FB28E3"/>
    <w:rsid w:val="00FB3E20"/>
    <w:rsid w:val="00FB5A18"/>
    <w:rsid w:val="00FD38CD"/>
    <w:rsid w:val="00FE12EF"/>
    <w:rsid w:val="01226910"/>
    <w:rsid w:val="04772D43"/>
    <w:rsid w:val="047E59EE"/>
    <w:rsid w:val="0A73C3ED"/>
    <w:rsid w:val="0DE1E34E"/>
    <w:rsid w:val="15E38748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72079"/>
  </w:style>
  <w:style w:type="character" w:customStyle="1" w:styleId="eop">
    <w:name w:val="eop"/>
    <w:basedOn w:val="DefaultParagraphFont"/>
    <w:rsid w:val="00572079"/>
  </w:style>
  <w:style w:type="paragraph" w:styleId="ListBullet">
    <w:name w:val="List Bullet"/>
    <w:basedOn w:val="Normal"/>
    <w:uiPriority w:val="99"/>
    <w:unhideWhenUsed/>
    <w:rsid w:val="00332FA5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Namasivayam, Manivasagan</cp:lastModifiedBy>
  <cp:revision>226</cp:revision>
  <cp:lastPrinted>2022-12-14T17:58:00Z</cp:lastPrinted>
  <dcterms:created xsi:type="dcterms:W3CDTF">2022-09-28T06:33:00Z</dcterms:created>
  <dcterms:modified xsi:type="dcterms:W3CDTF">2023-09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